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DDE48" w14:textId="65F01853" w:rsidR="00E27125" w:rsidRDefault="00F77BA7">
      <w:r>
        <w:t xml:space="preserve">Calvary Hymns May </w:t>
      </w:r>
      <w:r w:rsidR="00735E03">
        <w:t>16</w:t>
      </w:r>
      <w:r>
        <w:t>, 2021</w:t>
      </w:r>
    </w:p>
    <w:p w14:paraId="0F05200A" w14:textId="77777777" w:rsidR="00F77BA7" w:rsidRDefault="00F77BA7"/>
    <w:p w14:paraId="52AAD5BB" w14:textId="77777777" w:rsidR="00F77BA7" w:rsidRDefault="00F77BA7"/>
    <w:p w14:paraId="285C1C73" w14:textId="1DEDBE2B" w:rsidR="00735E03" w:rsidRDefault="00F77BA7" w:rsidP="00735E03">
      <w:r>
        <w:t>Opening Hymn 2</w:t>
      </w:r>
      <w:r w:rsidR="00735E03">
        <w:t>14</w:t>
      </w:r>
      <w:r>
        <w:t xml:space="preserve">    </w:t>
      </w:r>
      <w:r w:rsidR="00735E03">
        <w:t xml:space="preserve">Hail the day that sees him </w:t>
      </w:r>
      <w:proofErr w:type="gramStart"/>
      <w:r w:rsidR="00735E03">
        <w:t>rise</w:t>
      </w:r>
      <w:proofErr w:type="gramEnd"/>
    </w:p>
    <w:p w14:paraId="70BC389F" w14:textId="77777777" w:rsidR="00735E03" w:rsidRDefault="00735E03" w:rsidP="00735E03"/>
    <w:p w14:paraId="0E981B2C" w14:textId="5842A5C8" w:rsidR="00735E03" w:rsidRDefault="00735E03" w:rsidP="00735E03">
      <w:r>
        <w:t>1</w:t>
      </w:r>
      <w:r>
        <w:t xml:space="preserve">   </w:t>
      </w:r>
      <w:r>
        <w:t xml:space="preserve">Hail the day that sees him </w:t>
      </w:r>
      <w:proofErr w:type="gramStart"/>
      <w:r>
        <w:t>rise</w:t>
      </w:r>
      <w:proofErr w:type="gramEnd"/>
    </w:p>
    <w:p w14:paraId="382869CD" w14:textId="77777777" w:rsidR="00735E03" w:rsidRDefault="00735E03" w:rsidP="00735E03">
      <w:r>
        <w:t xml:space="preserve">glorious to his native </w:t>
      </w:r>
      <w:proofErr w:type="gramStart"/>
      <w:r>
        <w:t>skies;</w:t>
      </w:r>
      <w:proofErr w:type="gramEnd"/>
    </w:p>
    <w:p w14:paraId="36B87FA6" w14:textId="77777777" w:rsidR="00735E03" w:rsidRDefault="00735E03" w:rsidP="00735E03">
      <w:r>
        <w:t>Christ, awhile to mortals given,</w:t>
      </w:r>
    </w:p>
    <w:p w14:paraId="7CC2CB70" w14:textId="77777777" w:rsidR="00735E03" w:rsidRDefault="00735E03" w:rsidP="00735E03">
      <w:r>
        <w:t>enters now the highest heaven! Alleluia!</w:t>
      </w:r>
    </w:p>
    <w:p w14:paraId="58039201" w14:textId="77777777" w:rsidR="00735E03" w:rsidRDefault="00735E03" w:rsidP="00735E03"/>
    <w:p w14:paraId="1B202236" w14:textId="0395FF7D" w:rsidR="00735E03" w:rsidRDefault="00735E03" w:rsidP="00735E03">
      <w:r>
        <w:t>2</w:t>
      </w:r>
      <w:r>
        <w:t xml:space="preserve">   </w:t>
      </w:r>
      <w:r>
        <w:t xml:space="preserve">There the glorious triumph </w:t>
      </w:r>
      <w:proofErr w:type="gramStart"/>
      <w:r>
        <w:t>waits;</w:t>
      </w:r>
      <w:proofErr w:type="gramEnd"/>
    </w:p>
    <w:p w14:paraId="6C932A30" w14:textId="77777777" w:rsidR="00735E03" w:rsidRDefault="00735E03" w:rsidP="00735E03">
      <w:r>
        <w:t>lift your heads, eternal gates!</w:t>
      </w:r>
    </w:p>
    <w:p w14:paraId="2A976030" w14:textId="77777777" w:rsidR="00735E03" w:rsidRDefault="00735E03" w:rsidP="00735E03">
      <w:r>
        <w:t xml:space="preserve">Wide unfold the radiant </w:t>
      </w:r>
      <w:proofErr w:type="gramStart"/>
      <w:r>
        <w:t>scene;</w:t>
      </w:r>
      <w:proofErr w:type="gramEnd"/>
    </w:p>
    <w:p w14:paraId="3C828290" w14:textId="77777777" w:rsidR="00735E03" w:rsidRDefault="00735E03" w:rsidP="00735E03">
      <w:r>
        <w:t>take the King of glory in! Alleluia!</w:t>
      </w:r>
    </w:p>
    <w:p w14:paraId="75D79C89" w14:textId="77777777" w:rsidR="00735E03" w:rsidRDefault="00735E03" w:rsidP="00735E03"/>
    <w:p w14:paraId="0BB54CE2" w14:textId="406A9346" w:rsidR="00735E03" w:rsidRDefault="00735E03" w:rsidP="00735E03">
      <w:r>
        <w:t>3</w:t>
      </w:r>
      <w:r>
        <w:t xml:space="preserve">   </w:t>
      </w:r>
      <w:r>
        <w:t xml:space="preserve">See! he lifts his hands </w:t>
      </w:r>
      <w:proofErr w:type="gramStart"/>
      <w:r>
        <w:t>above;</w:t>
      </w:r>
      <w:proofErr w:type="gramEnd"/>
    </w:p>
    <w:p w14:paraId="22A97CB5" w14:textId="77777777" w:rsidR="00735E03" w:rsidRDefault="00735E03" w:rsidP="00735E03">
      <w:r>
        <w:t>See! he shows the prints of love:</w:t>
      </w:r>
    </w:p>
    <w:p w14:paraId="408E68CD" w14:textId="77777777" w:rsidR="00735E03" w:rsidRDefault="00735E03" w:rsidP="00735E03">
      <w:r>
        <w:t>Hark! his gracious lips bestow,</w:t>
      </w:r>
    </w:p>
    <w:p w14:paraId="5A3F371B" w14:textId="77777777" w:rsidR="00735E03" w:rsidRDefault="00735E03" w:rsidP="00735E03">
      <w:r>
        <w:t>blessings on his Church below. Alleluia!</w:t>
      </w:r>
    </w:p>
    <w:p w14:paraId="4631F69A" w14:textId="77777777" w:rsidR="00735E03" w:rsidRDefault="00735E03" w:rsidP="00735E03"/>
    <w:p w14:paraId="63D21A40" w14:textId="5FDA1288" w:rsidR="00735E03" w:rsidRDefault="00735E03" w:rsidP="00735E03">
      <w:r>
        <w:t>4</w:t>
      </w:r>
      <w:r>
        <w:t xml:space="preserve">   </w:t>
      </w:r>
      <w:r>
        <w:t>Lord beyond our mortal sight,</w:t>
      </w:r>
    </w:p>
    <w:p w14:paraId="2E616A46" w14:textId="77777777" w:rsidR="00735E03" w:rsidRDefault="00735E03" w:rsidP="00735E03">
      <w:r>
        <w:t>raise our hearts to reach thy height,</w:t>
      </w:r>
    </w:p>
    <w:p w14:paraId="524BBF7E" w14:textId="77777777" w:rsidR="00735E03" w:rsidRDefault="00735E03" w:rsidP="00735E03">
      <w:proofErr w:type="gramStart"/>
      <w:r>
        <w:t>there</w:t>
      </w:r>
      <w:proofErr w:type="gramEnd"/>
      <w:r>
        <w:t xml:space="preserve"> </w:t>
      </w:r>
      <w:proofErr w:type="spellStart"/>
      <w:r>
        <w:t>thy</w:t>
      </w:r>
      <w:proofErr w:type="spellEnd"/>
      <w:r>
        <w:t xml:space="preserve"> face unclouded see,</w:t>
      </w:r>
    </w:p>
    <w:p w14:paraId="360E9D07" w14:textId="77777777" w:rsidR="00735E03" w:rsidRDefault="00735E03" w:rsidP="00735E03">
      <w:r>
        <w:t>find our heaven of heavens in thee. Alleluia!</w:t>
      </w:r>
    </w:p>
    <w:p w14:paraId="69AADFB8" w14:textId="77777777" w:rsidR="00735E03" w:rsidRDefault="00735E03" w:rsidP="00735E03"/>
    <w:p w14:paraId="5B558F4D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Words: Charles Wesley (1707-1788), alt.</w:t>
      </w:r>
    </w:p>
    <w:p w14:paraId="7C6767AB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Music: Llanfair, Robert Williams (1781-1821)</w:t>
      </w:r>
    </w:p>
    <w:p w14:paraId="48456526" w14:textId="2600FE23" w:rsidR="00E27125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Meter: 77. 77 with Alleluias</w:t>
      </w:r>
    </w:p>
    <w:p w14:paraId="29463E4B" w14:textId="77777777" w:rsidR="00E27125" w:rsidRDefault="00E27125"/>
    <w:p w14:paraId="06D094C6" w14:textId="4C05CCD0" w:rsidR="00E27125" w:rsidRDefault="00E27125"/>
    <w:p w14:paraId="158F2680" w14:textId="4F57193E" w:rsidR="00735E03" w:rsidRDefault="00735E03"/>
    <w:p w14:paraId="5B704F2A" w14:textId="7E99F0D2" w:rsidR="00735E03" w:rsidRDefault="00735E03"/>
    <w:p w14:paraId="72B89E13" w14:textId="2F952D6C" w:rsidR="00735E03" w:rsidRDefault="00735E03"/>
    <w:p w14:paraId="08FC5F14" w14:textId="77777777" w:rsidR="00735E03" w:rsidRDefault="00735E03"/>
    <w:p w14:paraId="286BF250" w14:textId="503BA866" w:rsidR="00735E03" w:rsidRDefault="00735E03"/>
    <w:p w14:paraId="1BB839E2" w14:textId="05914B01" w:rsidR="00735E03" w:rsidRDefault="00735E03"/>
    <w:p w14:paraId="31F705CF" w14:textId="6CA6A2A0" w:rsidR="00735E03" w:rsidRDefault="00735E03"/>
    <w:p w14:paraId="4FB9B874" w14:textId="22E61C60" w:rsidR="00735E03" w:rsidRDefault="00735E03"/>
    <w:p w14:paraId="70DB475E" w14:textId="274DDFB4" w:rsidR="00735E03" w:rsidRDefault="00735E03"/>
    <w:p w14:paraId="718BCE49" w14:textId="1B75B4D1" w:rsidR="00735E03" w:rsidRDefault="00735E03"/>
    <w:p w14:paraId="0DA677CB" w14:textId="464E4D42" w:rsidR="00735E03" w:rsidRDefault="00735E03"/>
    <w:p w14:paraId="44F6C4C1" w14:textId="49E6E98B" w:rsidR="00735E03" w:rsidRDefault="00735E03"/>
    <w:p w14:paraId="3A9A53A3" w14:textId="4D875B65" w:rsidR="00735E03" w:rsidRDefault="00735E03"/>
    <w:p w14:paraId="5CCA20F5" w14:textId="515F4D17" w:rsidR="00735E03" w:rsidRDefault="00735E03"/>
    <w:p w14:paraId="501D4F62" w14:textId="0F7B4F40" w:rsidR="00735E03" w:rsidRDefault="00735E03"/>
    <w:p w14:paraId="089C0C44" w14:textId="658F4127" w:rsidR="00735E03" w:rsidRDefault="00735E03"/>
    <w:p w14:paraId="43C354B4" w14:textId="37954792" w:rsidR="00735E03" w:rsidRDefault="00735E03"/>
    <w:p w14:paraId="74E77F22" w14:textId="7005260C" w:rsidR="00735E03" w:rsidRDefault="00735E03"/>
    <w:p w14:paraId="10918D61" w14:textId="3AE96ED2" w:rsidR="00735E03" w:rsidRDefault="00735E03"/>
    <w:p w14:paraId="284D4B0D" w14:textId="3845069E" w:rsidR="00735E03" w:rsidRDefault="00735E03"/>
    <w:p w14:paraId="4B1BAD85" w14:textId="77777777" w:rsidR="00735E03" w:rsidRDefault="00735E03"/>
    <w:p w14:paraId="022A15BA" w14:textId="77777777" w:rsidR="00735E03" w:rsidRDefault="00F77BA7" w:rsidP="00735E03">
      <w:r>
        <w:lastRenderedPageBreak/>
        <w:t xml:space="preserve">Sequence Hymn </w:t>
      </w:r>
      <w:r w:rsidR="00735E03">
        <w:t>603</w:t>
      </w:r>
      <w:r>
        <w:t xml:space="preserve">   </w:t>
      </w:r>
      <w:r w:rsidR="00735E03">
        <w:t xml:space="preserve">When Christ was lifted from the </w:t>
      </w:r>
      <w:proofErr w:type="gramStart"/>
      <w:r w:rsidR="00735E03">
        <w:t>earth</w:t>
      </w:r>
      <w:proofErr w:type="gramEnd"/>
    </w:p>
    <w:p w14:paraId="2390347F" w14:textId="77777777" w:rsidR="00735E03" w:rsidRDefault="00735E03" w:rsidP="00735E03"/>
    <w:p w14:paraId="3DC7F980" w14:textId="67309B36" w:rsidR="00735E03" w:rsidRDefault="00735E03" w:rsidP="00735E03">
      <w:r>
        <w:t>1</w:t>
      </w:r>
      <w:r>
        <w:t xml:space="preserve">   </w:t>
      </w:r>
      <w:r>
        <w:t>When Christ was lifted from the earth,</w:t>
      </w:r>
    </w:p>
    <w:p w14:paraId="1FB38796" w14:textId="77777777" w:rsidR="00735E03" w:rsidRDefault="00735E03" w:rsidP="00735E03">
      <w:r>
        <w:t xml:space="preserve">his arms stretched out </w:t>
      </w:r>
      <w:proofErr w:type="gramStart"/>
      <w:r>
        <w:t>above</w:t>
      </w:r>
      <w:proofErr w:type="gramEnd"/>
    </w:p>
    <w:p w14:paraId="59161EF1" w14:textId="77777777" w:rsidR="00735E03" w:rsidRDefault="00735E03" w:rsidP="00735E03">
      <w:r>
        <w:t>through every culture, every birth,</w:t>
      </w:r>
    </w:p>
    <w:p w14:paraId="6D0F8916" w14:textId="77777777" w:rsidR="00735E03" w:rsidRDefault="00735E03" w:rsidP="00735E03">
      <w:r>
        <w:t>to draw an answering love.</w:t>
      </w:r>
    </w:p>
    <w:p w14:paraId="080B0B94" w14:textId="77777777" w:rsidR="00735E03" w:rsidRDefault="00735E03" w:rsidP="00735E03"/>
    <w:p w14:paraId="30AE225F" w14:textId="7D86C163" w:rsidR="00735E03" w:rsidRDefault="00735E03" w:rsidP="00735E03">
      <w:r>
        <w:t>2</w:t>
      </w:r>
      <w:r>
        <w:t xml:space="preserve">   </w:t>
      </w:r>
      <w:r>
        <w:t xml:space="preserve">Still east and west his love </w:t>
      </w:r>
      <w:proofErr w:type="gramStart"/>
      <w:r>
        <w:t>extends</w:t>
      </w:r>
      <w:proofErr w:type="gramEnd"/>
    </w:p>
    <w:p w14:paraId="1C41FE50" w14:textId="77777777" w:rsidR="00735E03" w:rsidRDefault="00735E03" w:rsidP="00735E03">
      <w:r>
        <w:t>and always, near or far,</w:t>
      </w:r>
    </w:p>
    <w:p w14:paraId="0A8F5B47" w14:textId="77777777" w:rsidR="00735E03" w:rsidRDefault="00735E03" w:rsidP="00735E03">
      <w:r>
        <w:t xml:space="preserve">he calls and claims us as his </w:t>
      </w:r>
      <w:proofErr w:type="gramStart"/>
      <w:r>
        <w:t>friends</w:t>
      </w:r>
      <w:proofErr w:type="gramEnd"/>
    </w:p>
    <w:p w14:paraId="70FC826E" w14:textId="77777777" w:rsidR="00735E03" w:rsidRDefault="00735E03" w:rsidP="00735E03">
      <w:r>
        <w:t>and loves us as we are.</w:t>
      </w:r>
    </w:p>
    <w:p w14:paraId="2224BAE3" w14:textId="77777777" w:rsidR="00735E03" w:rsidRDefault="00735E03" w:rsidP="00735E03"/>
    <w:p w14:paraId="78282B1F" w14:textId="7528B6CF" w:rsidR="00735E03" w:rsidRDefault="00735E03" w:rsidP="00735E03">
      <w:r>
        <w:t>3</w:t>
      </w:r>
      <w:r>
        <w:t xml:space="preserve">   </w:t>
      </w:r>
      <w:proofErr w:type="gramStart"/>
      <w:r>
        <w:t>Where</w:t>
      </w:r>
      <w:proofErr w:type="gramEnd"/>
      <w:r>
        <w:t xml:space="preserve"> generation, class, or race</w:t>
      </w:r>
    </w:p>
    <w:p w14:paraId="24A46BAA" w14:textId="77777777" w:rsidR="00735E03" w:rsidRDefault="00735E03" w:rsidP="00735E03">
      <w:r>
        <w:t>divide us to our shame,</w:t>
      </w:r>
    </w:p>
    <w:p w14:paraId="22FDA5D6" w14:textId="77777777" w:rsidR="00735E03" w:rsidRDefault="00735E03" w:rsidP="00735E03">
      <w:r>
        <w:t>he sees not labels but a face,</w:t>
      </w:r>
    </w:p>
    <w:p w14:paraId="7ABE83C6" w14:textId="77777777" w:rsidR="00735E03" w:rsidRDefault="00735E03" w:rsidP="00735E03">
      <w:r>
        <w:t>a person, and a name.</w:t>
      </w:r>
    </w:p>
    <w:p w14:paraId="79D24022" w14:textId="77777777" w:rsidR="00735E03" w:rsidRDefault="00735E03" w:rsidP="00735E03"/>
    <w:p w14:paraId="531DDCEA" w14:textId="71AFD22C" w:rsidR="00735E03" w:rsidRDefault="00735E03" w:rsidP="00735E03">
      <w:r>
        <w:t>4</w:t>
      </w:r>
      <w:r>
        <w:t xml:space="preserve">   </w:t>
      </w:r>
      <w:r>
        <w:t>Thus freely loved, though fully known,</w:t>
      </w:r>
    </w:p>
    <w:p w14:paraId="0B5FC6CD" w14:textId="77777777" w:rsidR="00735E03" w:rsidRDefault="00735E03" w:rsidP="00735E03">
      <w:r>
        <w:t xml:space="preserve">may I in Christ be </w:t>
      </w:r>
      <w:proofErr w:type="gramStart"/>
      <w:r>
        <w:t>free</w:t>
      </w:r>
      <w:proofErr w:type="gramEnd"/>
    </w:p>
    <w:p w14:paraId="46EF2B55" w14:textId="77777777" w:rsidR="00735E03" w:rsidRDefault="00735E03" w:rsidP="00735E03">
      <w:r>
        <w:t>to welcome and accept his own</w:t>
      </w:r>
    </w:p>
    <w:p w14:paraId="18B5ABBA" w14:textId="77777777" w:rsidR="00735E03" w:rsidRDefault="00735E03" w:rsidP="00735E03">
      <w:r>
        <w:t>as Christ accepted me.</w:t>
      </w:r>
    </w:p>
    <w:p w14:paraId="0C89B798" w14:textId="77777777" w:rsidR="00735E03" w:rsidRDefault="00735E03" w:rsidP="00735E03"/>
    <w:p w14:paraId="1A54FE77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Words: Brian A. Wren (b. 1936)</w:t>
      </w:r>
    </w:p>
    <w:p w14:paraId="49B2D034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Music: St. Botolph, Gordon Slater (1896-1979)</w:t>
      </w:r>
    </w:p>
    <w:p w14:paraId="154C903E" w14:textId="6BEA44D6" w:rsidR="00F77BA7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Meter: CM</w:t>
      </w:r>
    </w:p>
    <w:p w14:paraId="35466A19" w14:textId="77777777" w:rsidR="00F77BA7" w:rsidRDefault="00F77BA7" w:rsidP="00F77BA7">
      <w:pPr>
        <w:rPr>
          <w:i/>
        </w:rPr>
      </w:pPr>
    </w:p>
    <w:p w14:paraId="6961172C" w14:textId="77777777" w:rsidR="00F77BA7" w:rsidRDefault="00F77BA7" w:rsidP="00F77BA7"/>
    <w:p w14:paraId="4CC2E7DF" w14:textId="77777777" w:rsidR="00F77BA7" w:rsidRDefault="00F77BA7" w:rsidP="00F77BA7"/>
    <w:p w14:paraId="6C463DA3" w14:textId="77777777" w:rsidR="00F77BA7" w:rsidRDefault="00F77BA7" w:rsidP="00F77BA7"/>
    <w:p w14:paraId="5DB77812" w14:textId="77777777" w:rsidR="00F77BA7" w:rsidRDefault="00F77BA7" w:rsidP="00F77BA7"/>
    <w:p w14:paraId="62862D11" w14:textId="77777777" w:rsidR="00F77BA7" w:rsidRDefault="00F77BA7" w:rsidP="00F77BA7"/>
    <w:p w14:paraId="507BDFE8" w14:textId="77777777" w:rsidR="00F77BA7" w:rsidRDefault="00F77BA7" w:rsidP="00F77BA7"/>
    <w:p w14:paraId="3B49B55A" w14:textId="77777777" w:rsidR="00F77BA7" w:rsidRDefault="00F77BA7" w:rsidP="00F77BA7"/>
    <w:p w14:paraId="15BF1105" w14:textId="77777777" w:rsidR="00F77BA7" w:rsidRDefault="00F77BA7" w:rsidP="00F77BA7"/>
    <w:p w14:paraId="5DFC9FB1" w14:textId="77777777" w:rsidR="00F77BA7" w:rsidRDefault="00F77BA7" w:rsidP="00F77BA7"/>
    <w:p w14:paraId="3F872FF4" w14:textId="77777777" w:rsidR="00F77BA7" w:rsidRDefault="00F77BA7" w:rsidP="00F77BA7"/>
    <w:p w14:paraId="404777A3" w14:textId="77777777" w:rsidR="00F77BA7" w:rsidRDefault="00F77BA7" w:rsidP="00F77BA7"/>
    <w:p w14:paraId="10C57372" w14:textId="011EE8B4" w:rsidR="00F77BA7" w:rsidRDefault="00F77BA7" w:rsidP="00F77BA7"/>
    <w:p w14:paraId="19D1F877" w14:textId="2735B41E" w:rsidR="00735E03" w:rsidRDefault="00735E03" w:rsidP="00F77BA7"/>
    <w:p w14:paraId="524B9B6E" w14:textId="3996B9D1" w:rsidR="00735E03" w:rsidRDefault="00735E03" w:rsidP="00F77BA7"/>
    <w:p w14:paraId="666369D4" w14:textId="0EDFE13B" w:rsidR="00735E03" w:rsidRDefault="00735E03" w:rsidP="00F77BA7"/>
    <w:p w14:paraId="3DD04789" w14:textId="7A5527F6" w:rsidR="00735E03" w:rsidRDefault="00735E03" w:rsidP="00F77BA7"/>
    <w:p w14:paraId="2FEAF65D" w14:textId="54D849BF" w:rsidR="00735E03" w:rsidRDefault="00735E03" w:rsidP="00F77BA7"/>
    <w:p w14:paraId="0892092B" w14:textId="657675DC" w:rsidR="00735E03" w:rsidRDefault="00735E03" w:rsidP="00F77BA7"/>
    <w:p w14:paraId="0C945E74" w14:textId="32F84057" w:rsidR="00735E03" w:rsidRDefault="00735E03" w:rsidP="00F77BA7"/>
    <w:p w14:paraId="78C905EB" w14:textId="77777777" w:rsidR="00735E03" w:rsidRDefault="00735E03" w:rsidP="00F77BA7"/>
    <w:p w14:paraId="0CC98E14" w14:textId="2B5C552E" w:rsidR="00735E03" w:rsidRDefault="00735E03" w:rsidP="00F77BA7"/>
    <w:p w14:paraId="103C9D3B" w14:textId="006899E8" w:rsidR="00735E03" w:rsidRDefault="00735E03" w:rsidP="00F77BA7"/>
    <w:p w14:paraId="47E518F8" w14:textId="77777777" w:rsidR="00735E03" w:rsidRDefault="00735E03" w:rsidP="00F77BA7"/>
    <w:p w14:paraId="01EA9DFB" w14:textId="77777777" w:rsidR="00F77BA7" w:rsidRDefault="00F77BA7" w:rsidP="00F77BA7"/>
    <w:p w14:paraId="20BB5730" w14:textId="77777777" w:rsidR="00F77BA7" w:rsidRDefault="00F77BA7" w:rsidP="00F77BA7"/>
    <w:p w14:paraId="4C7B20C3" w14:textId="77777777" w:rsidR="00735E03" w:rsidRDefault="00F77BA7" w:rsidP="00735E03">
      <w:r>
        <w:lastRenderedPageBreak/>
        <w:t xml:space="preserve">Hymn at Communion </w:t>
      </w:r>
      <w:r w:rsidR="00735E03">
        <w:t>315</w:t>
      </w:r>
      <w:r>
        <w:t xml:space="preserve">   </w:t>
      </w:r>
      <w:r w:rsidR="00735E03">
        <w:t xml:space="preserve">Thou, who at thy first Eucharist didst </w:t>
      </w:r>
      <w:proofErr w:type="gramStart"/>
      <w:r w:rsidR="00735E03">
        <w:t>pray</w:t>
      </w:r>
      <w:proofErr w:type="gramEnd"/>
    </w:p>
    <w:p w14:paraId="2AA4A6FE" w14:textId="77777777" w:rsidR="00735E03" w:rsidRDefault="00735E03" w:rsidP="00735E03"/>
    <w:p w14:paraId="41E5C95E" w14:textId="3C6A0F11" w:rsidR="00735E03" w:rsidRDefault="00735E03" w:rsidP="00735E03">
      <w:r>
        <w:t>1</w:t>
      </w:r>
      <w:r>
        <w:t xml:space="preserve">   </w:t>
      </w:r>
      <w:r>
        <w:t xml:space="preserve">Thou, who at thy first Eucharist didst </w:t>
      </w:r>
      <w:proofErr w:type="gramStart"/>
      <w:r>
        <w:t>pray</w:t>
      </w:r>
      <w:proofErr w:type="gramEnd"/>
    </w:p>
    <w:p w14:paraId="4D0062AF" w14:textId="77777777" w:rsidR="00735E03" w:rsidRDefault="00735E03" w:rsidP="00735E03">
      <w:r>
        <w:t xml:space="preserve">that all thy Church might be </w:t>
      </w:r>
      <w:proofErr w:type="spellStart"/>
      <w:r>
        <w:t>for ever</w:t>
      </w:r>
      <w:proofErr w:type="spellEnd"/>
      <w:r>
        <w:t xml:space="preserve"> one,</w:t>
      </w:r>
    </w:p>
    <w:p w14:paraId="240927AD" w14:textId="77777777" w:rsidR="00735E03" w:rsidRDefault="00735E03" w:rsidP="00735E03">
      <w:r>
        <w:t xml:space="preserve">grant us at every Eucharist to </w:t>
      </w:r>
      <w:proofErr w:type="gramStart"/>
      <w:r>
        <w:t>say</w:t>
      </w:r>
      <w:proofErr w:type="gramEnd"/>
    </w:p>
    <w:p w14:paraId="5EAA4979" w14:textId="77777777" w:rsidR="00735E03" w:rsidRDefault="00735E03" w:rsidP="00735E03">
      <w:r>
        <w:t>with longing heart and soul, “Thy will be done.”</w:t>
      </w:r>
    </w:p>
    <w:p w14:paraId="11582302" w14:textId="77777777" w:rsidR="00735E03" w:rsidRDefault="00735E03" w:rsidP="00735E03">
      <w:r>
        <w:t>O may we all one bread, one body be,</w:t>
      </w:r>
    </w:p>
    <w:p w14:paraId="2BD200CD" w14:textId="77777777" w:rsidR="00735E03" w:rsidRDefault="00735E03" w:rsidP="00735E03">
      <w:r>
        <w:t>through this blest sacrament of unity.</w:t>
      </w:r>
    </w:p>
    <w:p w14:paraId="3275959C" w14:textId="77777777" w:rsidR="00735E03" w:rsidRDefault="00735E03" w:rsidP="00735E03"/>
    <w:p w14:paraId="15D56016" w14:textId="39573226" w:rsidR="00735E03" w:rsidRDefault="00735E03" w:rsidP="00735E03">
      <w:r>
        <w:t>2</w:t>
      </w:r>
      <w:r>
        <w:t xml:space="preserve">   </w:t>
      </w:r>
      <w:r>
        <w:t xml:space="preserve">For all thy Church, O Lord, we </w:t>
      </w:r>
      <w:proofErr w:type="gramStart"/>
      <w:r>
        <w:t>intercede;</w:t>
      </w:r>
      <w:proofErr w:type="gramEnd"/>
    </w:p>
    <w:p w14:paraId="1F9AA8F4" w14:textId="77777777" w:rsidR="00735E03" w:rsidRDefault="00735E03" w:rsidP="00735E03">
      <w:r>
        <w:t xml:space="preserve">make thou our sad divisions soon to </w:t>
      </w:r>
      <w:proofErr w:type="gramStart"/>
      <w:r>
        <w:t>cease;</w:t>
      </w:r>
      <w:proofErr w:type="gramEnd"/>
    </w:p>
    <w:p w14:paraId="246D9696" w14:textId="77777777" w:rsidR="00735E03" w:rsidRDefault="00735E03" w:rsidP="00735E03">
      <w:r>
        <w:t>draw us the nearer each to each, we plead,</w:t>
      </w:r>
    </w:p>
    <w:p w14:paraId="1F9D6AA9" w14:textId="77777777" w:rsidR="00735E03" w:rsidRDefault="00735E03" w:rsidP="00735E03">
      <w:r>
        <w:t xml:space="preserve">by drawing all to thee, O Prince of </w:t>
      </w:r>
      <w:proofErr w:type="gramStart"/>
      <w:r>
        <w:t>Peace;</w:t>
      </w:r>
      <w:proofErr w:type="gramEnd"/>
    </w:p>
    <w:p w14:paraId="3CE4E2E0" w14:textId="77777777" w:rsidR="00735E03" w:rsidRDefault="00735E03" w:rsidP="00735E03">
      <w:proofErr w:type="gramStart"/>
      <w:r>
        <w:t>thus</w:t>
      </w:r>
      <w:proofErr w:type="gramEnd"/>
      <w:r>
        <w:t xml:space="preserve"> may we all one bread, one body be,</w:t>
      </w:r>
    </w:p>
    <w:p w14:paraId="446C82CB" w14:textId="77777777" w:rsidR="00735E03" w:rsidRDefault="00735E03" w:rsidP="00735E03">
      <w:r>
        <w:t>through this blest sacrament of unity.</w:t>
      </w:r>
    </w:p>
    <w:p w14:paraId="11E28CED" w14:textId="77777777" w:rsidR="00735E03" w:rsidRDefault="00735E03" w:rsidP="00735E03"/>
    <w:p w14:paraId="1EF8ADA0" w14:textId="13A77A8D" w:rsidR="00735E03" w:rsidRDefault="00735E03" w:rsidP="00735E03">
      <w:r>
        <w:t>3</w:t>
      </w:r>
      <w:r>
        <w:t xml:space="preserve">   </w:t>
      </w:r>
      <w:r>
        <w:t>So, Lord, at length when sacraments shall cease,</w:t>
      </w:r>
    </w:p>
    <w:p w14:paraId="66CCC037" w14:textId="77777777" w:rsidR="00735E03" w:rsidRDefault="00735E03" w:rsidP="00735E03">
      <w:r>
        <w:t>may we be one with all thy Church above,</w:t>
      </w:r>
    </w:p>
    <w:p w14:paraId="38CA2B06" w14:textId="77777777" w:rsidR="00735E03" w:rsidRDefault="00735E03" w:rsidP="00735E03">
      <w:r>
        <w:t>one with thy saints in one unbroken peace,</w:t>
      </w:r>
    </w:p>
    <w:p w14:paraId="663DDD8A" w14:textId="77777777" w:rsidR="00735E03" w:rsidRDefault="00735E03" w:rsidP="00735E03">
      <w:r>
        <w:t xml:space="preserve">one with thy saints in one unbounded </w:t>
      </w:r>
      <w:proofErr w:type="gramStart"/>
      <w:r>
        <w:t>love;</w:t>
      </w:r>
      <w:proofErr w:type="gramEnd"/>
    </w:p>
    <w:p w14:paraId="49111081" w14:textId="77777777" w:rsidR="00735E03" w:rsidRDefault="00735E03" w:rsidP="00735E03">
      <w:r>
        <w:t xml:space="preserve">more </w:t>
      </w:r>
      <w:proofErr w:type="spellStart"/>
      <w:r>
        <w:t>blessèd</w:t>
      </w:r>
      <w:proofErr w:type="spellEnd"/>
      <w:r>
        <w:t xml:space="preserve"> still, in peace and love to </w:t>
      </w:r>
      <w:proofErr w:type="gramStart"/>
      <w:r>
        <w:t>be</w:t>
      </w:r>
      <w:proofErr w:type="gramEnd"/>
    </w:p>
    <w:p w14:paraId="243E0CED" w14:textId="77777777" w:rsidR="00735E03" w:rsidRDefault="00735E03" w:rsidP="00735E03">
      <w:r>
        <w:t>one with the Trinity in Unity.</w:t>
      </w:r>
    </w:p>
    <w:p w14:paraId="7B82A8B3" w14:textId="77777777" w:rsidR="00735E03" w:rsidRDefault="00735E03" w:rsidP="00735E03"/>
    <w:p w14:paraId="5E8EDB9A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Words: William Harry Turton (1856-1938)</w:t>
      </w:r>
    </w:p>
    <w:p w14:paraId="298B9776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 xml:space="preserve">Music: Song 1, </w:t>
      </w:r>
      <w:proofErr w:type="gramStart"/>
      <w:r w:rsidRPr="00735E03">
        <w:rPr>
          <w:i/>
          <w:iCs/>
        </w:rPr>
        <w:t>melody</w:t>
      </w:r>
      <w:proofErr w:type="gramEnd"/>
      <w:r w:rsidRPr="00735E03">
        <w:rPr>
          <w:i/>
          <w:iCs/>
        </w:rPr>
        <w:t xml:space="preserve"> and bass Orlando Gibbons (1583-1625); harm. Ralph Vaughan Williams (1872-1958), alt.</w:t>
      </w:r>
    </w:p>
    <w:p w14:paraId="18C74CF5" w14:textId="6B3E4EA6" w:rsidR="00F77BA7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Meter: 10 10. 10 10. 10 10</w:t>
      </w:r>
    </w:p>
    <w:p w14:paraId="30E012FE" w14:textId="77777777" w:rsidR="00F77BA7" w:rsidRDefault="00F77BA7"/>
    <w:p w14:paraId="1F4578C3" w14:textId="77777777" w:rsidR="00F77BA7" w:rsidRDefault="00F77BA7"/>
    <w:p w14:paraId="47368630" w14:textId="77777777" w:rsidR="00F77BA7" w:rsidRDefault="00F77BA7"/>
    <w:p w14:paraId="11C6C5DE" w14:textId="77777777" w:rsidR="00F77BA7" w:rsidRDefault="00F77BA7"/>
    <w:p w14:paraId="11A194BE" w14:textId="77777777" w:rsidR="00F77BA7" w:rsidRDefault="00F77BA7"/>
    <w:p w14:paraId="7ED3EE3F" w14:textId="77777777" w:rsidR="00F77BA7" w:rsidRDefault="00F77BA7"/>
    <w:p w14:paraId="2367F40E" w14:textId="77777777" w:rsidR="00F77BA7" w:rsidRDefault="00F77BA7"/>
    <w:p w14:paraId="660A78A7" w14:textId="77777777" w:rsidR="00F77BA7" w:rsidRDefault="00F77BA7"/>
    <w:p w14:paraId="3AC38805" w14:textId="77777777" w:rsidR="00F77BA7" w:rsidRDefault="00F77BA7"/>
    <w:p w14:paraId="7A45EA20" w14:textId="77777777" w:rsidR="00F77BA7" w:rsidRDefault="00F77BA7"/>
    <w:p w14:paraId="6733C44F" w14:textId="77777777" w:rsidR="00F77BA7" w:rsidRDefault="00F77BA7"/>
    <w:p w14:paraId="47FF001D" w14:textId="77777777" w:rsidR="00F77BA7" w:rsidRDefault="00F77BA7"/>
    <w:p w14:paraId="1CB42437" w14:textId="77777777" w:rsidR="00F77BA7" w:rsidRDefault="00F77BA7"/>
    <w:p w14:paraId="45DE16FD" w14:textId="77777777" w:rsidR="00F77BA7" w:rsidRDefault="00F77BA7"/>
    <w:p w14:paraId="7424CCE9" w14:textId="77777777" w:rsidR="00F77BA7" w:rsidRDefault="00F77BA7"/>
    <w:p w14:paraId="42D60127" w14:textId="77777777" w:rsidR="00F77BA7" w:rsidRDefault="00F77BA7"/>
    <w:p w14:paraId="26F70E69" w14:textId="77777777" w:rsidR="00F77BA7" w:rsidRDefault="00F77BA7"/>
    <w:p w14:paraId="6EF0926E" w14:textId="77777777" w:rsidR="00F77BA7" w:rsidRDefault="00F77BA7"/>
    <w:p w14:paraId="1E2E8052" w14:textId="77777777" w:rsidR="00F77BA7" w:rsidRDefault="00F77BA7"/>
    <w:p w14:paraId="78FD9517" w14:textId="77777777" w:rsidR="00F77BA7" w:rsidRDefault="00F77BA7"/>
    <w:p w14:paraId="334D8240" w14:textId="52F5110A" w:rsidR="00F77BA7" w:rsidRDefault="00F77BA7"/>
    <w:p w14:paraId="1E9B9276" w14:textId="514E8CF0" w:rsidR="00735E03" w:rsidRDefault="00735E03"/>
    <w:p w14:paraId="4D81A562" w14:textId="01B28469" w:rsidR="00735E03" w:rsidRDefault="00735E03"/>
    <w:p w14:paraId="388E6186" w14:textId="77777777" w:rsidR="00735E03" w:rsidRDefault="00735E03"/>
    <w:p w14:paraId="31220B70" w14:textId="77777777" w:rsidR="00735E03" w:rsidRDefault="00F77BA7" w:rsidP="00735E03">
      <w:r>
        <w:lastRenderedPageBreak/>
        <w:t>Closing Hymn</w:t>
      </w:r>
      <w:r w:rsidR="00735E03">
        <w:t xml:space="preserve"> 460</w:t>
      </w:r>
      <w:r>
        <w:t xml:space="preserve">   </w:t>
      </w:r>
      <w:r w:rsidR="00735E03">
        <w:t xml:space="preserve">Alleluia! sing to </w:t>
      </w:r>
      <w:proofErr w:type="gramStart"/>
      <w:r w:rsidR="00735E03">
        <w:t>Jesus</w:t>
      </w:r>
      <w:proofErr w:type="gramEnd"/>
    </w:p>
    <w:p w14:paraId="021DA7D3" w14:textId="77777777" w:rsidR="00735E03" w:rsidRDefault="00735E03" w:rsidP="00735E03"/>
    <w:p w14:paraId="12424346" w14:textId="28178D1A" w:rsidR="00735E03" w:rsidRDefault="00735E03" w:rsidP="00735E03">
      <w:r>
        <w:t>1</w:t>
      </w:r>
      <w:r>
        <w:t xml:space="preserve">   </w:t>
      </w:r>
      <w:r>
        <w:t>Alleluia! sing to Jesus!</w:t>
      </w:r>
    </w:p>
    <w:p w14:paraId="262A9390" w14:textId="77777777" w:rsidR="00735E03" w:rsidRDefault="00735E03" w:rsidP="00735E03">
      <w:proofErr w:type="gramStart"/>
      <w:r>
        <w:t>his the</w:t>
      </w:r>
      <w:proofErr w:type="gramEnd"/>
      <w:r>
        <w:t xml:space="preserve"> scepter, his the throne;</w:t>
      </w:r>
    </w:p>
    <w:p w14:paraId="21BE1A4E" w14:textId="77777777" w:rsidR="00735E03" w:rsidRDefault="00735E03" w:rsidP="00735E03">
      <w:r>
        <w:t xml:space="preserve">Alleluia! </w:t>
      </w:r>
      <w:proofErr w:type="gramStart"/>
      <w:r>
        <w:t>his the</w:t>
      </w:r>
      <w:proofErr w:type="gramEnd"/>
      <w:r>
        <w:t xml:space="preserve"> triumph,</w:t>
      </w:r>
    </w:p>
    <w:p w14:paraId="518CE2F2" w14:textId="77777777" w:rsidR="00735E03" w:rsidRDefault="00735E03" w:rsidP="00735E03">
      <w:proofErr w:type="gramStart"/>
      <w:r>
        <w:t>his the</w:t>
      </w:r>
      <w:proofErr w:type="gramEnd"/>
      <w:r>
        <w:t xml:space="preserve"> victory alone;</w:t>
      </w:r>
    </w:p>
    <w:p w14:paraId="70A10372" w14:textId="77777777" w:rsidR="00735E03" w:rsidRDefault="00735E03" w:rsidP="00735E03">
      <w:r>
        <w:t xml:space="preserve">Hark! the songs of peaceful </w:t>
      </w:r>
      <w:proofErr w:type="gramStart"/>
      <w:r>
        <w:t>Zion</w:t>
      </w:r>
      <w:proofErr w:type="gramEnd"/>
    </w:p>
    <w:p w14:paraId="7296CBF9" w14:textId="77777777" w:rsidR="00735E03" w:rsidRDefault="00735E03" w:rsidP="00735E03">
      <w:r>
        <w:t xml:space="preserve">thunder like a mighty </w:t>
      </w:r>
      <w:proofErr w:type="gramStart"/>
      <w:r>
        <w:t>flood;</w:t>
      </w:r>
      <w:proofErr w:type="gramEnd"/>
    </w:p>
    <w:p w14:paraId="34B721F9" w14:textId="77777777" w:rsidR="00735E03" w:rsidRDefault="00735E03" w:rsidP="00735E03">
      <w:r>
        <w:t>Jesus out of every nation</w:t>
      </w:r>
    </w:p>
    <w:p w14:paraId="20DF2C62" w14:textId="77777777" w:rsidR="00735E03" w:rsidRDefault="00735E03" w:rsidP="00735E03">
      <w:r>
        <w:t>hath redeemed us by his blood.</w:t>
      </w:r>
    </w:p>
    <w:p w14:paraId="2CB676E8" w14:textId="77777777" w:rsidR="00735E03" w:rsidRDefault="00735E03" w:rsidP="00735E03"/>
    <w:p w14:paraId="164C578C" w14:textId="30BEF673" w:rsidR="00735E03" w:rsidRDefault="00735E03" w:rsidP="00735E03">
      <w:r>
        <w:t>2</w:t>
      </w:r>
      <w:r>
        <w:t xml:space="preserve">   </w:t>
      </w:r>
      <w:r>
        <w:t>Alleluia! not as orphans</w:t>
      </w:r>
    </w:p>
    <w:p w14:paraId="40EA30A9" w14:textId="77777777" w:rsidR="00735E03" w:rsidRDefault="00735E03" w:rsidP="00735E03">
      <w:r>
        <w:t xml:space="preserve">are we left in </w:t>
      </w:r>
      <w:proofErr w:type="gramStart"/>
      <w:r>
        <w:t>sorrow now;</w:t>
      </w:r>
      <w:proofErr w:type="gramEnd"/>
    </w:p>
    <w:p w14:paraId="4E56CAF6" w14:textId="77777777" w:rsidR="00735E03" w:rsidRDefault="00735E03" w:rsidP="00735E03">
      <w:r>
        <w:t>Alleluia! he is near us,</w:t>
      </w:r>
    </w:p>
    <w:p w14:paraId="2A9A40A6" w14:textId="77777777" w:rsidR="00735E03" w:rsidRDefault="00735E03" w:rsidP="00735E03">
      <w:r>
        <w:t>faith believes, nor questions how:</w:t>
      </w:r>
    </w:p>
    <w:p w14:paraId="23C545E0" w14:textId="77777777" w:rsidR="00735E03" w:rsidRDefault="00735E03" w:rsidP="00735E03">
      <w:r>
        <w:t>though the cloud from sight received him,</w:t>
      </w:r>
    </w:p>
    <w:p w14:paraId="1312A261" w14:textId="77777777" w:rsidR="00735E03" w:rsidRDefault="00735E03" w:rsidP="00735E03">
      <w:r>
        <w:t>when the forty days were o’er,</w:t>
      </w:r>
    </w:p>
    <w:p w14:paraId="1B7D5622" w14:textId="77777777" w:rsidR="00735E03" w:rsidRDefault="00735E03" w:rsidP="00735E03">
      <w:r>
        <w:t>shall our hearts forget his promise,</w:t>
      </w:r>
    </w:p>
    <w:p w14:paraId="5F01C0C9" w14:textId="77777777" w:rsidR="00735E03" w:rsidRDefault="00735E03" w:rsidP="00735E03">
      <w:r>
        <w:t>“I am with you evermore”?</w:t>
      </w:r>
    </w:p>
    <w:p w14:paraId="614DD195" w14:textId="77777777" w:rsidR="00735E03" w:rsidRDefault="00735E03" w:rsidP="00735E03"/>
    <w:p w14:paraId="62D11ACF" w14:textId="0D9D94B9" w:rsidR="00735E03" w:rsidRDefault="00735E03" w:rsidP="00735E03">
      <w:r>
        <w:t>3</w:t>
      </w:r>
      <w:r>
        <w:t xml:space="preserve">   </w:t>
      </w:r>
      <w:r>
        <w:t>Alleluia! bread of Heaven,</w:t>
      </w:r>
    </w:p>
    <w:p w14:paraId="5D2693E2" w14:textId="77777777" w:rsidR="00735E03" w:rsidRDefault="00735E03" w:rsidP="00735E03">
      <w:r>
        <w:t>Thou on earth our food, our stay!</w:t>
      </w:r>
    </w:p>
    <w:p w14:paraId="3979634E" w14:textId="77777777" w:rsidR="00735E03" w:rsidRDefault="00735E03" w:rsidP="00735E03">
      <w:r>
        <w:t>Alleluia! here the sinful</w:t>
      </w:r>
    </w:p>
    <w:p w14:paraId="30220C94" w14:textId="77777777" w:rsidR="00735E03" w:rsidRDefault="00735E03" w:rsidP="00735E03">
      <w:r>
        <w:t>flee to thee from day to day:</w:t>
      </w:r>
    </w:p>
    <w:p w14:paraId="06E48382" w14:textId="77777777" w:rsidR="00735E03" w:rsidRDefault="00735E03" w:rsidP="00735E03">
      <w:r>
        <w:t>Intercessor, friend of sinners,</w:t>
      </w:r>
    </w:p>
    <w:p w14:paraId="1A2E50B6" w14:textId="77777777" w:rsidR="00735E03" w:rsidRDefault="00735E03" w:rsidP="00735E03">
      <w:r>
        <w:t>earth’s Redeemer, plead for me,</w:t>
      </w:r>
    </w:p>
    <w:p w14:paraId="5B76FB00" w14:textId="77777777" w:rsidR="00735E03" w:rsidRDefault="00735E03" w:rsidP="00735E03">
      <w:r>
        <w:t>where the songs of all the sinless</w:t>
      </w:r>
    </w:p>
    <w:p w14:paraId="4509E34B" w14:textId="77777777" w:rsidR="00735E03" w:rsidRDefault="00735E03" w:rsidP="00735E03">
      <w:r>
        <w:t>sweep across the crystal sea.</w:t>
      </w:r>
    </w:p>
    <w:p w14:paraId="27618C97" w14:textId="77777777" w:rsidR="00735E03" w:rsidRDefault="00735E03" w:rsidP="00735E03"/>
    <w:p w14:paraId="3441EDFA" w14:textId="059A45FE" w:rsidR="00735E03" w:rsidRDefault="00735E03" w:rsidP="00735E03">
      <w:r>
        <w:t>4</w:t>
      </w:r>
      <w:r>
        <w:t xml:space="preserve">   </w:t>
      </w:r>
      <w:r>
        <w:t>Alleluia! King eternal,</w:t>
      </w:r>
    </w:p>
    <w:p w14:paraId="77FB6D3D" w14:textId="77777777" w:rsidR="00735E03" w:rsidRDefault="00735E03" w:rsidP="00735E03">
      <w:r>
        <w:t>thee the Lord of lords we own:</w:t>
      </w:r>
    </w:p>
    <w:p w14:paraId="63901CD2" w14:textId="77777777" w:rsidR="00735E03" w:rsidRDefault="00735E03" w:rsidP="00735E03">
      <w:r>
        <w:t>Alleluia! born of Mary,</w:t>
      </w:r>
    </w:p>
    <w:p w14:paraId="07AA35CE" w14:textId="77777777" w:rsidR="00735E03" w:rsidRDefault="00735E03" w:rsidP="00735E03">
      <w:r>
        <w:t>earth thy footstool, heaven thy throne:</w:t>
      </w:r>
    </w:p>
    <w:p w14:paraId="29DC1B8E" w14:textId="77777777" w:rsidR="00735E03" w:rsidRDefault="00735E03" w:rsidP="00735E03">
      <w:r>
        <w:t>thou within the veil hast entered,</w:t>
      </w:r>
    </w:p>
    <w:p w14:paraId="0923C30B" w14:textId="77777777" w:rsidR="00735E03" w:rsidRDefault="00735E03" w:rsidP="00735E03">
      <w:r>
        <w:t>robed in flesh, our great High Priest:</w:t>
      </w:r>
    </w:p>
    <w:p w14:paraId="203D7326" w14:textId="77777777" w:rsidR="00735E03" w:rsidRDefault="00735E03" w:rsidP="00735E03">
      <w:r>
        <w:t>thou on earth both Priest and Victim</w:t>
      </w:r>
    </w:p>
    <w:p w14:paraId="2BF81DA2" w14:textId="77777777" w:rsidR="00735E03" w:rsidRDefault="00735E03" w:rsidP="00735E03">
      <w:r>
        <w:t>in the eucharistic feast.</w:t>
      </w:r>
    </w:p>
    <w:p w14:paraId="68959C34" w14:textId="77777777" w:rsidR="00735E03" w:rsidRDefault="00735E03" w:rsidP="00735E03"/>
    <w:p w14:paraId="24E66F90" w14:textId="1A6CD283" w:rsidR="00735E03" w:rsidRDefault="00735E03" w:rsidP="00735E03">
      <w:r>
        <w:t>5</w:t>
      </w:r>
      <w:r>
        <w:t xml:space="preserve">   </w:t>
      </w:r>
      <w:r>
        <w:t>Alleluia! sing to Jesus!</w:t>
      </w:r>
    </w:p>
    <w:p w14:paraId="77EEFEB5" w14:textId="77777777" w:rsidR="00735E03" w:rsidRDefault="00735E03" w:rsidP="00735E03">
      <w:proofErr w:type="gramStart"/>
      <w:r>
        <w:t>his the</w:t>
      </w:r>
      <w:proofErr w:type="gramEnd"/>
      <w:r>
        <w:t xml:space="preserve"> scepter, his the throne;</w:t>
      </w:r>
    </w:p>
    <w:p w14:paraId="080F21D8" w14:textId="77777777" w:rsidR="00735E03" w:rsidRDefault="00735E03" w:rsidP="00735E03">
      <w:r>
        <w:t xml:space="preserve">Alleluia! </w:t>
      </w:r>
      <w:proofErr w:type="gramStart"/>
      <w:r>
        <w:t>his the</w:t>
      </w:r>
      <w:proofErr w:type="gramEnd"/>
      <w:r>
        <w:t xml:space="preserve"> triumph,</w:t>
      </w:r>
    </w:p>
    <w:p w14:paraId="4C08EC6B" w14:textId="77777777" w:rsidR="00735E03" w:rsidRDefault="00735E03" w:rsidP="00735E03">
      <w:proofErr w:type="gramStart"/>
      <w:r>
        <w:t>his the</w:t>
      </w:r>
      <w:proofErr w:type="gramEnd"/>
      <w:r>
        <w:t xml:space="preserve"> victory alone;</w:t>
      </w:r>
    </w:p>
    <w:p w14:paraId="1C021732" w14:textId="77777777" w:rsidR="00735E03" w:rsidRDefault="00735E03" w:rsidP="00735E03">
      <w:r>
        <w:t xml:space="preserve">Hark! the songs of holy </w:t>
      </w:r>
      <w:proofErr w:type="gramStart"/>
      <w:r>
        <w:t>Zion</w:t>
      </w:r>
      <w:proofErr w:type="gramEnd"/>
    </w:p>
    <w:p w14:paraId="254E7F7F" w14:textId="77777777" w:rsidR="00735E03" w:rsidRDefault="00735E03" w:rsidP="00735E03">
      <w:r>
        <w:t xml:space="preserve">thunder like a mighty </w:t>
      </w:r>
      <w:proofErr w:type="gramStart"/>
      <w:r>
        <w:t>flood;</w:t>
      </w:r>
      <w:proofErr w:type="gramEnd"/>
    </w:p>
    <w:p w14:paraId="3049DFBA" w14:textId="77777777" w:rsidR="00735E03" w:rsidRDefault="00735E03" w:rsidP="00735E03">
      <w:r>
        <w:t>Jesus out of every nation</w:t>
      </w:r>
    </w:p>
    <w:p w14:paraId="5720CF6A" w14:textId="77777777" w:rsidR="00735E03" w:rsidRDefault="00735E03" w:rsidP="00735E03">
      <w:r>
        <w:t>hath redeemed us by his blood.</w:t>
      </w:r>
    </w:p>
    <w:p w14:paraId="20C1EC94" w14:textId="77777777" w:rsidR="00735E03" w:rsidRDefault="00735E03" w:rsidP="00735E03"/>
    <w:p w14:paraId="4A9D9FCA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Words: William Chatterton Dix (1837-1898)</w:t>
      </w:r>
    </w:p>
    <w:p w14:paraId="1C07E0CD" w14:textId="77777777" w:rsidR="00735E03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 xml:space="preserve">Music: </w:t>
      </w:r>
      <w:proofErr w:type="spellStart"/>
      <w:r w:rsidRPr="00735E03">
        <w:rPr>
          <w:i/>
          <w:iCs/>
        </w:rPr>
        <w:t>Hyfrydol</w:t>
      </w:r>
      <w:proofErr w:type="spellEnd"/>
      <w:r w:rsidRPr="00735E03">
        <w:rPr>
          <w:i/>
          <w:iCs/>
        </w:rPr>
        <w:t>, Rowland Hugh Prichard (1811-1887)</w:t>
      </w:r>
    </w:p>
    <w:p w14:paraId="2002F66C" w14:textId="7547D8D5" w:rsidR="00F77BA7" w:rsidRPr="00735E03" w:rsidRDefault="00735E03" w:rsidP="00735E03">
      <w:pPr>
        <w:rPr>
          <w:i/>
          <w:iCs/>
        </w:rPr>
      </w:pPr>
      <w:r w:rsidRPr="00735E03">
        <w:rPr>
          <w:i/>
          <w:iCs/>
        </w:rPr>
        <w:t>Meter: 87. 87. D</w:t>
      </w:r>
    </w:p>
    <w:sectPr w:rsidR="00F77BA7" w:rsidRPr="00735E03" w:rsidSect="00735E0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t7AwNLIwNzA2MzBR0lEKTi0uzszPAykwqgUASwW1nywAAAA="/>
  </w:docVars>
  <w:rsids>
    <w:rsidRoot w:val="000D0AF4"/>
    <w:rsid w:val="000D0AF4"/>
    <w:rsid w:val="00612422"/>
    <w:rsid w:val="00715994"/>
    <w:rsid w:val="00735E03"/>
    <w:rsid w:val="00E27125"/>
    <w:rsid w:val="00F7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20C23"/>
  <w15:chartTrackingRefBased/>
  <w15:docId w15:val="{8774FDA3-D209-47E5-AC54-202E02C6F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Margaret Bond</cp:lastModifiedBy>
  <cp:revision>2</cp:revision>
  <dcterms:created xsi:type="dcterms:W3CDTF">2021-05-03T18:56:00Z</dcterms:created>
  <dcterms:modified xsi:type="dcterms:W3CDTF">2021-05-03T18:56:00Z</dcterms:modified>
</cp:coreProperties>
</file>